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963A" w14:textId="0A11FD7F" w:rsidR="00A6013A" w:rsidRDefault="00A6013A">
      <w:pPr>
        <w:rPr>
          <w:b/>
          <w:bCs/>
          <w:sz w:val="36"/>
          <w:szCs w:val="36"/>
        </w:rPr>
      </w:pPr>
      <w:bookmarkStart w:id="0" w:name="_GoBack"/>
      <w:bookmarkEnd w:id="0"/>
      <w:r>
        <w:rPr>
          <w:b/>
          <w:bCs/>
          <w:sz w:val="36"/>
          <w:szCs w:val="36"/>
        </w:rPr>
        <w:t xml:space="preserve">LAB 5- Migration                                                   </w:t>
      </w:r>
      <w:r w:rsidRPr="00A6013A">
        <w:t>GOPH557-March 20, 2020</w:t>
      </w:r>
      <w:r>
        <w:rPr>
          <w:b/>
          <w:bCs/>
          <w:sz w:val="36"/>
          <w:szCs w:val="36"/>
        </w:rPr>
        <w:t xml:space="preserve"> </w:t>
      </w:r>
    </w:p>
    <w:p w14:paraId="608CA622" w14:textId="0DFA61BD" w:rsidR="006975BF" w:rsidRPr="00A6013A" w:rsidRDefault="00A6013A">
      <w:r>
        <w:t>This lab has two parts. The first part (first week) is compar</w:t>
      </w:r>
      <w:r w:rsidR="006975BF">
        <w:t>ing</w:t>
      </w:r>
      <w:r>
        <w:t xml:space="preserve"> time and depth migration. The second part </w:t>
      </w:r>
      <w:r w:rsidR="00B52F86">
        <w:t xml:space="preserve">(second week) </w:t>
      </w:r>
      <w:r>
        <w:t>is to compar</w:t>
      </w:r>
      <w:r w:rsidR="006975BF">
        <w:t>ing</w:t>
      </w:r>
      <w:r>
        <w:t xml:space="preserve"> post and </w:t>
      </w:r>
      <w:proofErr w:type="spellStart"/>
      <w:r>
        <w:t>prestack</w:t>
      </w:r>
      <w:proofErr w:type="spellEnd"/>
      <w:r>
        <w:t xml:space="preserve"> migration.  </w:t>
      </w:r>
      <w:r w:rsidR="006975BF">
        <w:t>Paste your code and figures and explain</w:t>
      </w:r>
      <w:r w:rsidR="00F128CF">
        <w:t xml:space="preserve"> what the figures are. </w:t>
      </w:r>
    </w:p>
    <w:p w14:paraId="04F982A7" w14:textId="29234F0B" w:rsidR="002220A0" w:rsidRPr="00E27847" w:rsidRDefault="00A6013A">
      <w:pPr>
        <w:rPr>
          <w:b/>
          <w:bCs/>
          <w:sz w:val="36"/>
          <w:szCs w:val="36"/>
        </w:rPr>
      </w:pPr>
      <w:r>
        <w:rPr>
          <w:b/>
          <w:bCs/>
          <w:sz w:val="36"/>
          <w:szCs w:val="36"/>
        </w:rPr>
        <w:t xml:space="preserve">Part A: </w:t>
      </w:r>
      <w:r w:rsidR="002220A0" w:rsidRPr="00E27847">
        <w:rPr>
          <w:b/>
          <w:bCs/>
          <w:sz w:val="36"/>
          <w:szCs w:val="36"/>
        </w:rPr>
        <w:t>Time and Depth migration</w:t>
      </w:r>
      <w:r w:rsidR="003F6A6B">
        <w:rPr>
          <w:b/>
          <w:bCs/>
          <w:sz w:val="36"/>
          <w:szCs w:val="36"/>
        </w:rPr>
        <w:t>s</w:t>
      </w:r>
      <w:r w:rsidR="002220A0" w:rsidRPr="00E27847">
        <w:rPr>
          <w:b/>
          <w:bCs/>
          <w:sz w:val="36"/>
          <w:szCs w:val="36"/>
        </w:rPr>
        <w:t>.</w:t>
      </w:r>
    </w:p>
    <w:p w14:paraId="436CBBE0" w14:textId="59750E2E" w:rsidR="004D4D96" w:rsidRDefault="00667B5F" w:rsidP="004D4D96">
      <w:r>
        <w:t xml:space="preserve">You can use the </w:t>
      </w:r>
      <w:proofErr w:type="spellStart"/>
      <w:r w:rsidR="004D4D96">
        <w:t>D</w:t>
      </w:r>
      <w:r>
        <w:t>emo_</w:t>
      </w:r>
      <w:r w:rsidR="004D4D96">
        <w:t>K</w:t>
      </w:r>
      <w:r>
        <w:t>ir</w:t>
      </w:r>
      <w:r w:rsidR="004D4D96">
        <w:t>chhoff_M</w:t>
      </w:r>
      <w:r>
        <w:t>igration</w:t>
      </w:r>
      <w:proofErr w:type="spellEnd"/>
      <w:r>
        <w:t xml:space="preserve"> from D2L </w:t>
      </w:r>
      <w:r w:rsidR="004D4D96">
        <w:t>(</w:t>
      </w:r>
      <w:r>
        <w:t>lecture 21</w:t>
      </w:r>
      <w:r w:rsidR="004D4D96">
        <w:t>)</w:t>
      </w:r>
      <w:r>
        <w:t xml:space="preserve"> as a template for</w:t>
      </w:r>
      <w:r w:rsidR="004D4D96">
        <w:t xml:space="preserve"> this lab. </w:t>
      </w:r>
      <w:r w:rsidR="00B52F86">
        <w:t>You d</w:t>
      </w:r>
      <w:r w:rsidR="004D4D96">
        <w:t>on’t need to do all the steps on that demo, just take the parts you need</w:t>
      </w:r>
      <w:r w:rsidR="00F26FED">
        <w:t xml:space="preserve"> (essentially just creating a zero offset section and migrate</w:t>
      </w:r>
      <w:r w:rsidR="00B52F86">
        <w:t xml:space="preserve"> it</w:t>
      </w:r>
      <w:r w:rsidR="00F26FED">
        <w:t xml:space="preserve"> with Kirchhoff</w:t>
      </w:r>
      <w:r w:rsidR="00B52F86">
        <w:t xml:space="preserve"> (time only)</w:t>
      </w:r>
      <w:r w:rsidR="004D4D96">
        <w:t xml:space="preserve">. </w:t>
      </w:r>
    </w:p>
    <w:p w14:paraId="2C431276" w14:textId="0562C7F8" w:rsidR="004D4D96" w:rsidRDefault="00193180" w:rsidP="004D4D96">
      <w:r>
        <w:t xml:space="preserve">Take </w:t>
      </w:r>
      <w:r w:rsidR="008524F9">
        <w:t>the</w:t>
      </w:r>
      <w:r>
        <w:t xml:space="preserve"> velocity model</w:t>
      </w:r>
      <w:r w:rsidR="00667B5F">
        <w:t xml:space="preserve"> ‘</w:t>
      </w:r>
      <w:proofErr w:type="spellStart"/>
      <w:r w:rsidR="00667B5F">
        <w:t>thrustmodel</w:t>
      </w:r>
      <w:proofErr w:type="spellEnd"/>
      <w:r w:rsidR="00667B5F">
        <w:t>’</w:t>
      </w:r>
      <w:r w:rsidR="004D4D96">
        <w:t xml:space="preserve"> with a cell size of 10 m (dx=10m)</w:t>
      </w:r>
      <w:r w:rsidR="00B52F86">
        <w:t>. You can refine to 5m later.</w:t>
      </w:r>
    </w:p>
    <w:p w14:paraId="2E7CB149" w14:textId="28FFA306" w:rsidR="004D4D96" w:rsidRDefault="004D4D96" w:rsidP="005E5031">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vel,x</w:t>
      </w:r>
      <w:proofErr w:type="gramEnd"/>
      <w:r>
        <w:rPr>
          <w:rFonts w:ascii="Courier New" w:hAnsi="Courier New" w:cs="Courier New"/>
          <w:color w:val="000000"/>
          <w:sz w:val="20"/>
          <w:szCs w:val="20"/>
        </w:rPr>
        <w:t>_thrust,z_thrust</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thrustmodel</w:t>
      </w:r>
      <w:proofErr w:type="spellEnd"/>
      <w:r>
        <w:rPr>
          <w:rFonts w:ascii="Courier New" w:hAnsi="Courier New" w:cs="Courier New"/>
          <w:color w:val="000000"/>
          <w:sz w:val="20"/>
          <w:szCs w:val="20"/>
        </w:rPr>
        <w:t>(dx);</w:t>
      </w:r>
    </w:p>
    <w:p w14:paraId="721DD35A" w14:textId="77777777" w:rsidR="005E5031" w:rsidRPr="005E5031" w:rsidRDefault="005E5031" w:rsidP="005E5031">
      <w:pPr>
        <w:autoSpaceDE w:val="0"/>
        <w:autoSpaceDN w:val="0"/>
        <w:adjustRightInd w:val="0"/>
        <w:spacing w:after="0" w:line="240" w:lineRule="auto"/>
        <w:rPr>
          <w:rFonts w:ascii="Courier New" w:hAnsi="Courier New" w:cs="Courier New"/>
          <w:sz w:val="24"/>
          <w:szCs w:val="24"/>
        </w:rPr>
      </w:pPr>
    </w:p>
    <w:p w14:paraId="6EB71CC6" w14:textId="4D58D10A" w:rsidR="00F26FED" w:rsidRDefault="00193180">
      <w:r>
        <w:t>and perform a</w:t>
      </w:r>
      <w:r w:rsidR="004D4D96">
        <w:t>n</w:t>
      </w:r>
      <w:r>
        <w:t xml:space="preserve"> exploding reflector model with finite differences to generate the zero-offset section data. </w:t>
      </w:r>
      <w:r w:rsidR="00B52F86">
        <w:t xml:space="preserve">Follow the example in the demo to set w, </w:t>
      </w:r>
      <w:proofErr w:type="spellStart"/>
      <w:r w:rsidR="00B52F86">
        <w:t>tw</w:t>
      </w:r>
      <w:proofErr w:type="spellEnd"/>
      <w:r w:rsidR="00B52F86">
        <w:t xml:space="preserve">, etc. </w:t>
      </w:r>
      <w:r w:rsidR="003F6A6B">
        <w:t>For example:</w:t>
      </w:r>
    </w:p>
    <w:p w14:paraId="00727861" w14:textId="77777777" w:rsidR="00F26FED" w:rsidRDefault="00F26FED" w:rsidP="00F26FE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seismogram,seis</w:t>
      </w:r>
      <w:proofErr w:type="gramEnd"/>
      <w:r>
        <w:rPr>
          <w:rFonts w:ascii="Courier New" w:hAnsi="Courier New" w:cs="Courier New"/>
          <w:color w:val="000000"/>
          <w:sz w:val="20"/>
          <w:szCs w:val="20"/>
        </w:rPr>
        <w:t>,t]=afd_explode(dx,dtstep,dt,tmax,vel,xrec,zrec,w,tw,laplacian,boundary);</w:t>
      </w:r>
    </w:p>
    <w:p w14:paraId="69884CFE" w14:textId="77777777" w:rsidR="005E5031" w:rsidRDefault="005E5031"/>
    <w:p w14:paraId="3236A4A2" w14:textId="7D420A0B" w:rsidR="00193180" w:rsidRDefault="00193180">
      <w:r>
        <w:t>The</w:t>
      </w:r>
      <w:r w:rsidR="003F6A6B">
        <w:t>n</w:t>
      </w:r>
      <w:r>
        <w:t xml:space="preserve"> try two different post-stack migrations</w:t>
      </w:r>
      <w:r w:rsidR="003F6A6B">
        <w:t>, time and depth,</w:t>
      </w:r>
      <w:r>
        <w:t xml:space="preserve"> and paste the reflectivity results </w:t>
      </w:r>
      <w:r w:rsidR="003F6A6B">
        <w:t>below</w:t>
      </w:r>
      <w:r>
        <w:t>:</w:t>
      </w:r>
    </w:p>
    <w:p w14:paraId="3FFDE94C" w14:textId="02D3A84D" w:rsidR="00193180" w:rsidRDefault="0021380D" w:rsidP="00193180">
      <w:pPr>
        <w:pStyle w:val="ListParagraph"/>
        <w:numPr>
          <w:ilvl w:val="0"/>
          <w:numId w:val="1"/>
        </w:numPr>
      </w:pPr>
      <w:r>
        <w:t xml:space="preserve">Kirchhoff </w:t>
      </w:r>
      <w:r w:rsidR="00193180">
        <w:t>Time</w:t>
      </w:r>
      <w:r>
        <w:t xml:space="preserve"> Migration: </w:t>
      </w:r>
    </w:p>
    <w:p w14:paraId="16882A5A" w14:textId="77777777" w:rsidR="0021380D" w:rsidRDefault="0021380D" w:rsidP="0021380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seismig,tmig</w:t>
      </w:r>
      <w:proofErr w:type="gramEnd"/>
      <w:r>
        <w:rPr>
          <w:rFonts w:ascii="Courier New" w:hAnsi="Courier New" w:cs="Courier New"/>
          <w:color w:val="000000"/>
          <w:sz w:val="20"/>
          <w:szCs w:val="20"/>
        </w:rPr>
        <w:t>,xmi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kirk_mig</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seismogram,vrms,t,xrec,params</w:t>
      </w:r>
      <w:proofErr w:type="spellEnd"/>
      <w:r>
        <w:rPr>
          <w:rFonts w:ascii="Courier New" w:hAnsi="Courier New" w:cs="Courier New"/>
          <w:color w:val="000000"/>
          <w:sz w:val="20"/>
          <w:szCs w:val="20"/>
        </w:rPr>
        <w:t>);</w:t>
      </w:r>
    </w:p>
    <w:p w14:paraId="5397F42B" w14:textId="5C8C7506" w:rsidR="00F26FED" w:rsidRDefault="00F26FED" w:rsidP="00F26FED">
      <w:pPr>
        <w:ind w:left="360"/>
      </w:pPr>
    </w:p>
    <w:p w14:paraId="13725E9E" w14:textId="76487A35" w:rsidR="0021380D" w:rsidRDefault="0021380D" w:rsidP="00F26FED">
      <w:pPr>
        <w:ind w:left="360"/>
      </w:pPr>
      <w:r>
        <w:t xml:space="preserve">To generate the </w:t>
      </w:r>
      <w:proofErr w:type="spellStart"/>
      <w:r>
        <w:t>Vrms</w:t>
      </w:r>
      <w:proofErr w:type="spellEnd"/>
      <w:r>
        <w:t xml:space="preserve"> you will need to convert true velocities to </w:t>
      </w:r>
      <w:proofErr w:type="spellStart"/>
      <w:r>
        <w:t>vrms</w:t>
      </w:r>
      <w:proofErr w:type="spellEnd"/>
      <w:r>
        <w:t xml:space="preserve"> with </w:t>
      </w:r>
    </w:p>
    <w:p w14:paraId="77C3FC7A" w14:textId="77777777" w:rsidR="0021380D" w:rsidRDefault="0021380D" w:rsidP="0021380D">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vrms,tv</w:t>
      </w:r>
      <w:proofErr w:type="gramEnd"/>
      <w:r>
        <w:rPr>
          <w:rFonts w:ascii="Courier New" w:hAnsi="Courier New" w:cs="Courier New"/>
          <w:color w:val="000000"/>
          <w:sz w:val="20"/>
          <w:szCs w:val="20"/>
        </w:rPr>
        <w:t>,vint</w:t>
      </w:r>
      <w:proofErr w:type="spellEnd"/>
      <w:r>
        <w:rPr>
          <w:rFonts w:ascii="Courier New" w:hAnsi="Courier New" w:cs="Courier New"/>
          <w:color w:val="000000"/>
          <w:sz w:val="20"/>
          <w:szCs w:val="20"/>
        </w:rPr>
        <w:t>]=vz2vrms(</w:t>
      </w:r>
      <w:proofErr w:type="spellStart"/>
      <w:r>
        <w:rPr>
          <w:rFonts w:ascii="Courier New" w:hAnsi="Courier New" w:cs="Courier New"/>
          <w:color w:val="000000"/>
          <w:sz w:val="20"/>
          <w:szCs w:val="20"/>
        </w:rPr>
        <w:t>vel,z,t</w:t>
      </w:r>
      <w:proofErr w:type="spellEnd"/>
      <w:r>
        <w:rPr>
          <w:rFonts w:ascii="Courier New" w:hAnsi="Courier New" w:cs="Courier New"/>
          <w:color w:val="000000"/>
          <w:sz w:val="20"/>
          <w:szCs w:val="20"/>
        </w:rPr>
        <w:t>(2)-t(1),max(t));</w:t>
      </w:r>
    </w:p>
    <w:p w14:paraId="34B9D054" w14:textId="77777777" w:rsidR="0021380D" w:rsidRDefault="0021380D" w:rsidP="0021380D">
      <w:pPr>
        <w:autoSpaceDE w:val="0"/>
        <w:autoSpaceDN w:val="0"/>
        <w:adjustRightInd w:val="0"/>
        <w:spacing w:after="0" w:line="240" w:lineRule="auto"/>
        <w:rPr>
          <w:rFonts w:ascii="Courier New" w:hAnsi="Courier New" w:cs="Courier New"/>
          <w:sz w:val="24"/>
          <w:szCs w:val="24"/>
        </w:rPr>
      </w:pPr>
    </w:p>
    <w:p w14:paraId="15728FB5" w14:textId="27DECDF3" w:rsidR="00E27847" w:rsidRDefault="0021380D" w:rsidP="00E27847">
      <w:r>
        <w:t xml:space="preserve">In the demo from lecture 21 there are several additional tests, like migrating one trace and few traces. You can play with that but those are not needed for this report. </w:t>
      </w:r>
    </w:p>
    <w:p w14:paraId="7515ED4D" w14:textId="77777777" w:rsidR="00193180" w:rsidRDefault="00193180" w:rsidP="00193180">
      <w:pPr>
        <w:pStyle w:val="ListParagraph"/>
      </w:pPr>
    </w:p>
    <w:p w14:paraId="2CFAA958" w14:textId="79E3DF85" w:rsidR="004D4D96" w:rsidRDefault="00193180" w:rsidP="0021380D">
      <w:pPr>
        <w:pStyle w:val="ListParagraph"/>
        <w:numPr>
          <w:ilvl w:val="0"/>
          <w:numId w:val="1"/>
        </w:numPr>
      </w:pPr>
      <w:r>
        <w:t>Depth</w:t>
      </w:r>
      <w:r w:rsidR="0021380D">
        <w:t xml:space="preserve"> Migration: for making a fair comparison we should </w:t>
      </w:r>
      <w:r w:rsidR="004D4D96">
        <w:t xml:space="preserve">use </w:t>
      </w:r>
      <w:r w:rsidR="0021380D">
        <w:t>a</w:t>
      </w:r>
      <w:r w:rsidR="004D4D96">
        <w:t xml:space="preserve"> Kirchhoff depth </w:t>
      </w:r>
      <w:r w:rsidR="003F6A6B">
        <w:t>migration,</w:t>
      </w:r>
      <w:r w:rsidR="0021380D">
        <w:t xml:space="preserve"> but we don’t have one in the </w:t>
      </w:r>
      <w:proofErr w:type="spellStart"/>
      <w:r w:rsidR="0021380D">
        <w:t>Crewes</w:t>
      </w:r>
      <w:proofErr w:type="spellEnd"/>
      <w:r w:rsidR="0021380D">
        <w:t xml:space="preserve"> toolbox. The one used</w:t>
      </w:r>
      <w:r w:rsidR="004D4D96">
        <w:t xml:space="preserve"> in the demo </w:t>
      </w:r>
      <w:r w:rsidR="0021380D">
        <w:t>from lecture 21 is really a time migration stretched to time (</w:t>
      </w:r>
      <w:r w:rsidR="004D4D96">
        <w:t>it does not use ray tracing</w:t>
      </w:r>
      <w:r w:rsidR="0021380D">
        <w:t>)</w:t>
      </w:r>
      <w:r w:rsidR="004D4D96">
        <w:t>. To compare time and depth we will use PSPI</w:t>
      </w:r>
      <w:r w:rsidR="003F6A6B">
        <w:t xml:space="preserve"> depth</w:t>
      </w:r>
      <w:r w:rsidR="004D4D96">
        <w:t xml:space="preserve">, which is a wave equation migration method we will see </w:t>
      </w:r>
      <w:r w:rsidR="003F6A6B">
        <w:t xml:space="preserve">in the lectures </w:t>
      </w:r>
      <w:r w:rsidR="004D4D96">
        <w:t xml:space="preserve">in a few days. For this lab, all you need to do is to run the </w:t>
      </w:r>
      <w:proofErr w:type="spellStart"/>
      <w:r w:rsidR="004D4D96">
        <w:t>crewes</w:t>
      </w:r>
      <w:proofErr w:type="spellEnd"/>
      <w:r w:rsidR="004D4D96">
        <w:t xml:space="preserve"> version as follows:</w:t>
      </w:r>
    </w:p>
    <w:p w14:paraId="064CA1B5" w14:textId="22F01741" w:rsidR="004D4D96" w:rsidRDefault="0021380D" w:rsidP="004D4D96">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pspi</w:t>
      </w:r>
      <w:r w:rsidR="004D4D96">
        <w:rPr>
          <w:rFonts w:ascii="Courier New" w:hAnsi="Courier New" w:cs="Courier New"/>
          <w:color w:val="000000"/>
          <w:sz w:val="20"/>
          <w:szCs w:val="20"/>
        </w:rPr>
        <w:t>mig</w:t>
      </w:r>
      <w:proofErr w:type="spellEnd"/>
      <w:r w:rsidR="004D4D96">
        <w:rPr>
          <w:rFonts w:ascii="Courier New" w:hAnsi="Courier New" w:cs="Courier New"/>
          <w:color w:val="000000"/>
          <w:sz w:val="20"/>
          <w:szCs w:val="20"/>
        </w:rPr>
        <w:t>=</w:t>
      </w:r>
      <w:proofErr w:type="spellStart"/>
      <w:r w:rsidR="004D4D96">
        <w:rPr>
          <w:rFonts w:ascii="Courier New" w:hAnsi="Courier New" w:cs="Courier New"/>
          <w:color w:val="000000"/>
          <w:sz w:val="20"/>
          <w:szCs w:val="20"/>
        </w:rPr>
        <w:t>pspi_stack</w:t>
      </w:r>
      <w:proofErr w:type="spellEnd"/>
      <w:r w:rsidR="004D4D96">
        <w:rPr>
          <w:rFonts w:ascii="Courier New" w:hAnsi="Courier New" w:cs="Courier New"/>
          <w:color w:val="000000"/>
          <w:sz w:val="20"/>
          <w:szCs w:val="20"/>
        </w:rPr>
        <w:t>(</w:t>
      </w:r>
      <w:proofErr w:type="spellStart"/>
      <w:proofErr w:type="gramStart"/>
      <w:r w:rsidR="004D4D96">
        <w:rPr>
          <w:rFonts w:ascii="Courier New" w:hAnsi="Courier New" w:cs="Courier New"/>
          <w:color w:val="000000"/>
          <w:sz w:val="20"/>
          <w:szCs w:val="20"/>
        </w:rPr>
        <w:t>seismogram,t</w:t>
      </w:r>
      <w:proofErr w:type="gramEnd"/>
      <w:r w:rsidR="004D4D96">
        <w:rPr>
          <w:rFonts w:ascii="Courier New" w:hAnsi="Courier New" w:cs="Courier New"/>
          <w:color w:val="000000"/>
          <w:sz w:val="20"/>
          <w:szCs w:val="20"/>
        </w:rPr>
        <w:t>,xrec,vel,xvel,zvel</w:t>
      </w:r>
      <w:proofErr w:type="spellEnd"/>
      <w:r w:rsidR="004D4D96">
        <w:rPr>
          <w:rFonts w:ascii="Courier New" w:hAnsi="Courier New" w:cs="Courier New"/>
          <w:color w:val="000000"/>
          <w:sz w:val="20"/>
          <w:szCs w:val="20"/>
        </w:rPr>
        <w:t>);</w:t>
      </w:r>
    </w:p>
    <w:p w14:paraId="20046C6A" w14:textId="5AE8B87E" w:rsidR="004D4D96" w:rsidRDefault="004D4D96" w:rsidP="00193180">
      <w:pPr>
        <w:pStyle w:val="ListParagraph"/>
      </w:pPr>
      <w:r>
        <w:t xml:space="preserve"> </w:t>
      </w:r>
    </w:p>
    <w:p w14:paraId="2D68F1B2" w14:textId="59843559" w:rsidR="00E27847" w:rsidRDefault="0021380D" w:rsidP="005E5031">
      <w:pPr>
        <w:pStyle w:val="ListParagraph"/>
      </w:pPr>
      <w:r>
        <w:t xml:space="preserve">You can now compare the image in both cases and write conclusions. Although PSPI is </w:t>
      </w:r>
      <w:r w:rsidR="003F6A6B">
        <w:t xml:space="preserve">somewhat </w:t>
      </w:r>
      <w:r>
        <w:t>better than Kirchhoff</w:t>
      </w:r>
      <w:r w:rsidR="003F6A6B">
        <w:t xml:space="preserve"> migration</w:t>
      </w:r>
      <w:r>
        <w:t xml:space="preserve">, </w:t>
      </w:r>
      <w:r w:rsidR="00B52F86">
        <w:t>most of the</w:t>
      </w:r>
      <w:r>
        <w:t xml:space="preserve"> differences we see are</w:t>
      </w:r>
      <w:r w:rsidR="00B52F86">
        <w:t xml:space="preserve"> because of using</w:t>
      </w:r>
      <w:r>
        <w:t xml:space="preserve"> time vs depth</w:t>
      </w:r>
      <w:r w:rsidR="003F6A6B">
        <w:t xml:space="preserve"> migration</w:t>
      </w:r>
      <w:r>
        <w:t xml:space="preserve">. </w:t>
      </w:r>
      <w:r w:rsidR="00A6013A">
        <w:t>To understand how much the structure affects time migration, t</w:t>
      </w:r>
      <w:r w:rsidR="00193180">
        <w:t xml:space="preserve">ake </w:t>
      </w:r>
      <w:r w:rsidR="00A6013A">
        <w:lastRenderedPageBreak/>
        <w:t>another</w:t>
      </w:r>
      <w:r w:rsidR="00193180">
        <w:t xml:space="preserve"> velocity model </w:t>
      </w:r>
      <w:r w:rsidR="00A6013A">
        <w:t xml:space="preserve">from the </w:t>
      </w:r>
      <w:proofErr w:type="spellStart"/>
      <w:r w:rsidR="00A6013A">
        <w:t>Crewes</w:t>
      </w:r>
      <w:proofErr w:type="spellEnd"/>
      <w:r w:rsidR="00A6013A">
        <w:t xml:space="preserve"> toolbox, or build your own, and repeat the tests above with this simpler structure</w:t>
      </w:r>
      <w:r w:rsidR="00B52F86">
        <w:t xml:space="preserve"> (examples, </w:t>
      </w:r>
      <w:proofErr w:type="spellStart"/>
      <w:r w:rsidR="00B52F86">
        <w:t>flatmodel</w:t>
      </w:r>
      <w:proofErr w:type="spellEnd"/>
      <w:r w:rsidR="00B52F86">
        <w:t xml:space="preserve">, </w:t>
      </w:r>
      <w:proofErr w:type="spellStart"/>
      <w:r w:rsidR="00B52F86">
        <w:t>synclinalmodel</w:t>
      </w:r>
      <w:proofErr w:type="spellEnd"/>
      <w:r w:rsidR="00B52F86">
        <w:t xml:space="preserve">, </w:t>
      </w:r>
      <w:proofErr w:type="spellStart"/>
      <w:r w:rsidR="00B52F86">
        <w:t>channelmodel</w:t>
      </w:r>
      <w:proofErr w:type="spellEnd"/>
      <w:r w:rsidR="00B52F86">
        <w:t xml:space="preserve">, </w:t>
      </w:r>
      <w:proofErr w:type="spellStart"/>
      <w:r w:rsidR="00B52F86">
        <w:t>wedgemodel</w:t>
      </w:r>
      <w:proofErr w:type="spellEnd"/>
      <w:r w:rsidR="00B52F86">
        <w:t>)</w:t>
      </w:r>
      <w:r w:rsidR="00A6013A">
        <w:t>.</w:t>
      </w:r>
    </w:p>
    <w:p w14:paraId="08D7695E" w14:textId="500FE762" w:rsidR="002731D3" w:rsidRDefault="00F128CF" w:rsidP="005E5031">
      <w:pPr>
        <w:pStyle w:val="ListParagraph"/>
      </w:pPr>
      <w:r>
        <w:t xml:space="preserve">NOTE: some of these simple models show poor results in time migration. That is (probably) because the RMS velocities we are using are suboptimal. You can try changing the models with smaller velocity contrasts and see if time image improves. Fell free to play with the tools, there isn’t a unique response for this lab. </w:t>
      </w:r>
      <w:proofErr w:type="gramStart"/>
      <w:r w:rsidR="002731D3">
        <w:t>Also</w:t>
      </w:r>
      <w:proofErr w:type="gramEnd"/>
      <w:r w:rsidR="002731D3">
        <w:t xml:space="preserve"> migrations functions have several parameters that you can change. </w:t>
      </w:r>
    </w:p>
    <w:p w14:paraId="0D2C73D8" w14:textId="0D4EC2B0" w:rsidR="00D32118" w:rsidRDefault="00D32118" w:rsidP="005E5031">
      <w:pPr>
        <w:pStyle w:val="ListParagraph"/>
      </w:pPr>
    </w:p>
    <w:p w14:paraId="218F87A5" w14:textId="415FC8DE" w:rsidR="00D32118" w:rsidRPr="008E65EB" w:rsidRDefault="00D32118" w:rsidP="008E65EB">
      <w:pPr>
        <w:rPr>
          <w:b/>
          <w:bCs/>
          <w:sz w:val="36"/>
          <w:szCs w:val="36"/>
        </w:rPr>
      </w:pPr>
      <w:r>
        <w:rPr>
          <w:b/>
          <w:bCs/>
          <w:sz w:val="36"/>
          <w:szCs w:val="36"/>
        </w:rPr>
        <w:t xml:space="preserve">Part </w:t>
      </w:r>
      <w:r w:rsidR="008E65EB">
        <w:rPr>
          <w:b/>
          <w:bCs/>
          <w:sz w:val="36"/>
          <w:szCs w:val="36"/>
        </w:rPr>
        <w:t>B</w:t>
      </w:r>
      <w:r>
        <w:rPr>
          <w:b/>
          <w:bCs/>
          <w:sz w:val="36"/>
          <w:szCs w:val="36"/>
        </w:rPr>
        <w:t>: Pre-stack time and</w:t>
      </w:r>
      <w:r w:rsidRPr="00E27847">
        <w:rPr>
          <w:b/>
          <w:bCs/>
          <w:sz w:val="36"/>
          <w:szCs w:val="36"/>
        </w:rPr>
        <w:t xml:space="preserve"> Depth migration</w:t>
      </w:r>
      <w:r>
        <w:rPr>
          <w:b/>
          <w:bCs/>
          <w:sz w:val="36"/>
          <w:szCs w:val="36"/>
        </w:rPr>
        <w:t>s</w:t>
      </w:r>
    </w:p>
    <w:p w14:paraId="22CF1779" w14:textId="66F5AB8D" w:rsidR="00D32118" w:rsidRDefault="00D32118" w:rsidP="007C7345">
      <w:pPr>
        <w:pStyle w:val="ListParagraph"/>
        <w:ind w:left="0"/>
      </w:pPr>
      <w:r>
        <w:t xml:space="preserve">In this part you will generate shots with different shots and receiver locations using </w:t>
      </w:r>
    </w:p>
    <w:p w14:paraId="79C33D5A" w14:textId="1FBEA604" w:rsidR="00D32118" w:rsidRDefault="00D32118" w:rsidP="005E5031">
      <w:pPr>
        <w:pStyle w:val="ListParagraph"/>
      </w:pPr>
    </w:p>
    <w:p w14:paraId="682A6EE1" w14:textId="65C97587" w:rsidR="00FC5284" w:rsidRDefault="00FC5284" w:rsidP="007C7345">
      <w:pPr>
        <w:autoSpaceDE w:val="0"/>
        <w:autoSpaceDN w:val="0"/>
        <w:adjustRightInd w:val="0"/>
        <w:spacing w:after="0" w:line="240" w:lineRule="auto"/>
        <w:ind w:left="720"/>
        <w:rPr>
          <w:rFonts w:ascii="Courier New" w:hAnsi="Courier New" w:cs="Courier New"/>
          <w:color w:val="000000"/>
          <w:sz w:val="20"/>
          <w:szCs w:val="20"/>
        </w:rPr>
      </w:pPr>
      <w:r>
        <w:rPr>
          <w:rFonts w:ascii="Courier New" w:hAnsi="Courier New" w:cs="Courier New"/>
          <w:color w:val="000000"/>
          <w:sz w:val="20"/>
          <w:szCs w:val="20"/>
        </w:rPr>
        <w:t>snap1=zeros(size(vel)</w:t>
      </w:r>
      <w:proofErr w:type="gramStart"/>
      <w:r>
        <w:rPr>
          <w:rFonts w:ascii="Courier New" w:hAnsi="Courier New" w:cs="Courier New"/>
          <w:color w:val="000000"/>
          <w:sz w:val="20"/>
          <w:szCs w:val="20"/>
        </w:rPr>
        <w:t>);</w:t>
      </w:r>
      <w:proofErr w:type="gramEnd"/>
    </w:p>
    <w:p w14:paraId="542F041F" w14:textId="77777777" w:rsidR="00FC5284" w:rsidRDefault="00FC5284" w:rsidP="007C7345">
      <w:pPr>
        <w:autoSpaceDE w:val="0"/>
        <w:autoSpaceDN w:val="0"/>
        <w:adjustRightInd w:val="0"/>
        <w:spacing w:after="0" w:line="240" w:lineRule="auto"/>
        <w:ind w:left="720"/>
        <w:rPr>
          <w:rFonts w:ascii="Courier New" w:hAnsi="Courier New" w:cs="Courier New"/>
          <w:color w:val="000000"/>
          <w:sz w:val="20"/>
          <w:szCs w:val="20"/>
        </w:rPr>
      </w:pPr>
      <w:r>
        <w:rPr>
          <w:rFonts w:ascii="Courier New" w:hAnsi="Courier New" w:cs="Courier New"/>
          <w:color w:val="000000"/>
          <w:sz w:val="20"/>
          <w:szCs w:val="20"/>
        </w:rPr>
        <w:t>snap2=</w:t>
      </w:r>
      <w:proofErr w:type="gramStart"/>
      <w:r>
        <w:rPr>
          <w:rFonts w:ascii="Courier New" w:hAnsi="Courier New" w:cs="Courier New"/>
          <w:color w:val="000000"/>
          <w:sz w:val="20"/>
          <w:szCs w:val="20"/>
        </w:rPr>
        <w:t>snap1;</w:t>
      </w:r>
      <w:proofErr w:type="gramEnd"/>
    </w:p>
    <w:p w14:paraId="5C703F07" w14:textId="163DC4AC" w:rsidR="00D32118" w:rsidRDefault="00FC5284" w:rsidP="007C7345">
      <w:pPr>
        <w:autoSpaceDE w:val="0"/>
        <w:autoSpaceDN w:val="0"/>
        <w:adjustRightInd w:val="0"/>
        <w:spacing w:after="0" w:line="240" w:lineRule="auto"/>
        <w:ind w:left="720"/>
        <w:rPr>
          <w:rFonts w:ascii="Courier New" w:hAnsi="Courier New" w:cs="Courier New"/>
          <w:sz w:val="24"/>
          <w:szCs w:val="24"/>
        </w:rPr>
      </w:pPr>
      <w:r>
        <w:rPr>
          <w:rFonts w:ascii="Courier New" w:hAnsi="Courier New" w:cs="Courier New"/>
          <w:color w:val="000000"/>
          <w:sz w:val="20"/>
          <w:szCs w:val="20"/>
        </w:rPr>
        <w:t>snap2=(</w:t>
      </w:r>
      <w:proofErr w:type="spellStart"/>
      <w:r>
        <w:rPr>
          <w:rFonts w:ascii="Courier New" w:hAnsi="Courier New" w:cs="Courier New"/>
          <w:color w:val="000000"/>
          <w:sz w:val="20"/>
          <w:szCs w:val="20"/>
        </w:rPr>
        <w:t>index_</w:t>
      </w:r>
      <w:proofErr w:type="gramStart"/>
      <w:r>
        <w:rPr>
          <w:rFonts w:ascii="Courier New" w:hAnsi="Courier New" w:cs="Courier New"/>
          <w:color w:val="000000"/>
          <w:sz w:val="20"/>
          <w:szCs w:val="20"/>
        </w:rPr>
        <w:t>ts,index</w:t>
      </w:r>
      <w:proofErr w:type="gramEnd"/>
      <w:r>
        <w:rPr>
          <w:rFonts w:ascii="Courier New" w:hAnsi="Courier New" w:cs="Courier New"/>
          <w:color w:val="000000"/>
          <w:sz w:val="20"/>
          <w:szCs w:val="20"/>
        </w:rPr>
        <w:t>_xs</w:t>
      </w:r>
      <w:proofErr w:type="spellEnd"/>
      <w:r>
        <w:rPr>
          <w:rFonts w:ascii="Courier New" w:hAnsi="Courier New" w:cs="Courier New"/>
          <w:color w:val="000000"/>
          <w:sz w:val="20"/>
          <w:szCs w:val="20"/>
        </w:rPr>
        <w:t xml:space="preserve">)=1; </w:t>
      </w:r>
      <w:r w:rsidR="00D32118">
        <w:rPr>
          <w:rFonts w:ascii="Courier New" w:hAnsi="Courier New" w:cs="Courier New"/>
          <w:color w:val="000000"/>
          <w:sz w:val="20"/>
          <w:szCs w:val="20"/>
        </w:rPr>
        <w:t>[shot,seis,t]=afd_shotrec(dx,dtstep,dt,tmax,vel,snap1,snap2,xrec,zrec,w,tw,laplacian);</w:t>
      </w:r>
    </w:p>
    <w:p w14:paraId="508F920A" w14:textId="77777777" w:rsidR="00D32118" w:rsidRDefault="00D32118" w:rsidP="005E5031">
      <w:pPr>
        <w:pStyle w:val="ListParagraph"/>
      </w:pPr>
    </w:p>
    <w:p w14:paraId="55A436D2" w14:textId="62735253" w:rsidR="00B115DD" w:rsidRDefault="00D32118" w:rsidP="007C7345">
      <w:pPr>
        <w:pStyle w:val="ListParagraph"/>
        <w:ind w:left="0"/>
      </w:pPr>
      <w:r>
        <w:t>The location of the shot is specified by a spike on snap2 (please review Matlab lab at the beginning of the semester).</w:t>
      </w:r>
      <w:r w:rsidR="00B115DD">
        <w:t xml:space="preserve"> You can put the shots anywhere you want on the surface.</w:t>
      </w:r>
    </w:p>
    <w:p w14:paraId="7D2A19FB" w14:textId="20A3F65A" w:rsidR="00B115DD" w:rsidRDefault="00B115DD" w:rsidP="007C7345">
      <w:pPr>
        <w:pStyle w:val="ListParagraph"/>
        <w:ind w:left="0"/>
      </w:pPr>
      <w:r>
        <w:t>It is a good idea to use only one shot first until all is working and then add extra shots.</w:t>
      </w:r>
    </w:p>
    <w:p w14:paraId="4D2EA3C0" w14:textId="114CDA6A" w:rsidR="00D40987" w:rsidRDefault="00D40987" w:rsidP="007C7345">
      <w:pPr>
        <w:pStyle w:val="ListParagraph"/>
        <w:ind w:left="0"/>
      </w:pPr>
    </w:p>
    <w:p w14:paraId="4C63C9EE" w14:textId="4809CA1C" w:rsidR="00D40987" w:rsidRDefault="00D40987" w:rsidP="007C7345">
      <w:pPr>
        <w:pStyle w:val="ListParagraph"/>
        <w:ind w:left="0"/>
      </w:pPr>
      <w:r>
        <w:t xml:space="preserve">To obtain a better result from migration is necessary to eliminate the </w:t>
      </w:r>
      <w:proofErr w:type="spellStart"/>
      <w:r>
        <w:t>directwave</w:t>
      </w:r>
      <w:proofErr w:type="spellEnd"/>
      <w:r>
        <w:t>.</w:t>
      </w:r>
    </w:p>
    <w:p w14:paraId="1480A4A8" w14:textId="43AC126C" w:rsidR="00D40987" w:rsidRDefault="00D40987" w:rsidP="007C7345">
      <w:pPr>
        <w:pStyle w:val="ListParagraph"/>
        <w:ind w:left="0"/>
      </w:pPr>
      <w:r>
        <w:t xml:space="preserve">This is usually done during processing with mutes. However, for this lab, since you are generating the data from synthetic models, you can generate the </w:t>
      </w:r>
      <w:proofErr w:type="spellStart"/>
      <w:r>
        <w:t>directwave</w:t>
      </w:r>
      <w:proofErr w:type="spellEnd"/>
      <w:r>
        <w:t xml:space="preserve"> using a velocity model with constant velocity equal to the velocity on the top layer (where shot and receivers are). Then you can subtract the </w:t>
      </w:r>
      <w:proofErr w:type="spellStart"/>
      <w:r>
        <w:t>directwave</w:t>
      </w:r>
      <w:proofErr w:type="spellEnd"/>
      <w:r>
        <w:t xml:space="preserve"> from shots. Notice each shot requires you to generate the </w:t>
      </w:r>
      <w:proofErr w:type="spellStart"/>
      <w:r>
        <w:t>directwave</w:t>
      </w:r>
      <w:proofErr w:type="spellEnd"/>
      <w:r>
        <w:t xml:space="preserve"> for the location of the shot, so effectively you </w:t>
      </w:r>
      <w:proofErr w:type="gramStart"/>
      <w:r>
        <w:t>have to</w:t>
      </w:r>
      <w:proofErr w:type="gramEnd"/>
      <w:r>
        <w:t xml:space="preserve"> run two finite difference modelling for each shot, one with the original velocity, another one with constant velocity. </w:t>
      </w:r>
    </w:p>
    <w:p w14:paraId="3B4B88E2" w14:textId="01991A4F" w:rsidR="00C30B48" w:rsidRDefault="00C30B48" w:rsidP="007C7345">
      <w:pPr>
        <w:pStyle w:val="ListParagraph"/>
        <w:ind w:left="0"/>
      </w:pPr>
      <w:r>
        <w:t xml:space="preserve">For example: </w:t>
      </w:r>
    </w:p>
    <w:p w14:paraId="6992E7F1" w14:textId="43D8FEF0" w:rsidR="00C30B48" w:rsidRDefault="00C30B48" w:rsidP="007C7345">
      <w:pPr>
        <w:pStyle w:val="ListParagraph"/>
        <w:ind w:left="0"/>
      </w:pPr>
    </w:p>
    <w:p w14:paraId="3B2BA203" w14:textId="7777777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create shot locations </w:t>
      </w:r>
      <w:proofErr w:type="gramStart"/>
      <w:r>
        <w:rPr>
          <w:rFonts w:ascii="Courier New" w:hAnsi="Courier New" w:cs="Courier New"/>
          <w:color w:val="228B22"/>
          <w:sz w:val="20"/>
          <w:szCs w:val="20"/>
        </w:rPr>
        <w:t>vector;</w:t>
      </w:r>
      <w:proofErr w:type="gramEnd"/>
    </w:p>
    <w:p w14:paraId="13F32270" w14:textId="77777777" w:rsidR="00C30B48" w:rsidRDefault="00C30B48" w:rsidP="00C30B4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ixshots</w:t>
      </w:r>
      <w:proofErr w:type="spellEnd"/>
      <w:r>
        <w:rPr>
          <w:rFonts w:ascii="Courier New" w:hAnsi="Courier New" w:cs="Courier New"/>
          <w:color w:val="000000"/>
          <w:sz w:val="20"/>
          <w:szCs w:val="20"/>
        </w:rPr>
        <w:t>=zeros(nshots,1</w:t>
      </w:r>
      <w:proofErr w:type="gramStart"/>
      <w:r>
        <w:rPr>
          <w:rFonts w:ascii="Courier New" w:hAnsi="Courier New" w:cs="Courier New"/>
          <w:color w:val="000000"/>
          <w:sz w:val="20"/>
          <w:szCs w:val="20"/>
        </w:rPr>
        <w:t>);</w:t>
      </w:r>
      <w:proofErr w:type="gramEnd"/>
    </w:p>
    <w:p w14:paraId="717CD1E4" w14:textId="7777777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s=</w:t>
      </w:r>
      <w:proofErr w:type="gramStart"/>
      <w:r>
        <w:rPr>
          <w:rFonts w:ascii="Courier New" w:hAnsi="Courier New" w:cs="Courier New"/>
          <w:color w:val="000000"/>
          <w:sz w:val="20"/>
          <w:szCs w:val="20"/>
        </w:rPr>
        <w:t>1:nshots</w:t>
      </w:r>
      <w:proofErr w:type="gramEnd"/>
    </w:p>
    <w:p w14:paraId="5C8D024D" w14:textId="181D3BB0"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x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firstShot+is</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dxs</w:t>
      </w:r>
      <w:proofErr w:type="spellEnd"/>
      <w:r>
        <w:rPr>
          <w:rFonts w:ascii="Courier New" w:hAnsi="Courier New" w:cs="Courier New"/>
          <w:color w:val="000000"/>
          <w:sz w:val="20"/>
          <w:szCs w:val="20"/>
        </w:rPr>
        <w:t>;</w:t>
      </w:r>
      <w:proofErr w:type="gramEnd"/>
    </w:p>
    <w:p w14:paraId="289E2229" w14:textId="7777777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ixshots</w:t>
      </w:r>
      <w:proofErr w:type="spellEnd"/>
      <w:r>
        <w:rPr>
          <w:rFonts w:ascii="Courier New" w:hAnsi="Courier New" w:cs="Courier New"/>
          <w:color w:val="000000"/>
          <w:sz w:val="20"/>
          <w:szCs w:val="20"/>
        </w:rPr>
        <w:t>(is)=</w:t>
      </w:r>
      <w:proofErr w:type="spellStart"/>
      <w:proofErr w:type="gramStart"/>
      <w:r>
        <w:rPr>
          <w:rFonts w:ascii="Courier New" w:hAnsi="Courier New" w:cs="Courier New"/>
          <w:color w:val="000000"/>
          <w:sz w:val="20"/>
          <w:szCs w:val="20"/>
        </w:rPr>
        <w:t>ixs</w:t>
      </w:r>
      <w:proofErr w:type="spellEnd"/>
      <w:r>
        <w:rPr>
          <w:rFonts w:ascii="Courier New" w:hAnsi="Courier New" w:cs="Courier New"/>
          <w:color w:val="000000"/>
          <w:sz w:val="20"/>
          <w:szCs w:val="20"/>
        </w:rPr>
        <w:t>;</w:t>
      </w:r>
      <w:proofErr w:type="gramEnd"/>
    </w:p>
    <w:p w14:paraId="55913EBC" w14:textId="7777777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402082D8" w14:textId="77777777" w:rsidR="00C30B48" w:rsidRDefault="00C30B48" w:rsidP="00C30B4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xshots</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ixshots</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dx;</w:t>
      </w:r>
      <w:proofErr w:type="gramEnd"/>
    </w:p>
    <w:p w14:paraId="3A487C6C" w14:textId="77777777" w:rsidR="00C30B48" w:rsidRDefault="00C30B48" w:rsidP="00C30B48">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nt</w:t>
      </w:r>
      <w:proofErr w:type="spellEnd"/>
      <w:r>
        <w:rPr>
          <w:rFonts w:ascii="Courier New" w:hAnsi="Courier New" w:cs="Courier New"/>
          <w:color w:val="000000"/>
          <w:sz w:val="20"/>
          <w:szCs w:val="20"/>
        </w:rPr>
        <w:t>=round(</w:t>
      </w:r>
      <w:proofErr w:type="spellStart"/>
      <w:r>
        <w:rPr>
          <w:rFonts w:ascii="Courier New" w:hAnsi="Courier New" w:cs="Courier New"/>
          <w:color w:val="000000"/>
          <w:sz w:val="20"/>
          <w:szCs w:val="20"/>
        </w:rPr>
        <w:t>tmax</w:t>
      </w:r>
      <w:proofErr w:type="spellEnd"/>
      <w:r>
        <w:rPr>
          <w:rFonts w:ascii="Courier New" w:hAnsi="Courier New" w:cs="Courier New"/>
          <w:color w:val="000000"/>
          <w:sz w:val="20"/>
          <w:szCs w:val="20"/>
        </w:rPr>
        <w:t>/dt+1</w:t>
      </w:r>
      <w:proofErr w:type="gramStart"/>
      <w:r>
        <w:rPr>
          <w:rFonts w:ascii="Courier New" w:hAnsi="Courier New" w:cs="Courier New"/>
          <w:color w:val="000000"/>
          <w:sz w:val="20"/>
          <w:szCs w:val="20"/>
        </w:rPr>
        <w:t>);</w:t>
      </w:r>
      <w:proofErr w:type="gramEnd"/>
    </w:p>
    <w:p w14:paraId="09DA20EA" w14:textId="7777777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data=zeros(</w:t>
      </w:r>
      <w:proofErr w:type="spellStart"/>
      <w:proofErr w:type="gramStart"/>
      <w:r>
        <w:rPr>
          <w:rFonts w:ascii="Courier New" w:hAnsi="Courier New" w:cs="Courier New"/>
          <w:color w:val="000000"/>
          <w:sz w:val="20"/>
          <w:szCs w:val="20"/>
        </w:rPr>
        <w:t>nt,nx</w:t>
      </w:r>
      <w:proofErr w:type="gramEnd"/>
      <w:r>
        <w:rPr>
          <w:rFonts w:ascii="Courier New" w:hAnsi="Courier New" w:cs="Courier New"/>
          <w:color w:val="000000"/>
          <w:sz w:val="20"/>
          <w:szCs w:val="20"/>
        </w:rPr>
        <w:t>,nshots</w:t>
      </w:r>
      <w:proofErr w:type="spellEnd"/>
      <w:r>
        <w:rPr>
          <w:rFonts w:ascii="Courier New" w:hAnsi="Courier New" w:cs="Courier New"/>
          <w:color w:val="000000"/>
          <w:sz w:val="20"/>
          <w:szCs w:val="20"/>
        </w:rPr>
        <w:t>);</w:t>
      </w:r>
    </w:p>
    <w:p w14:paraId="102D7725" w14:textId="7777777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s=</w:t>
      </w:r>
      <w:proofErr w:type="gramStart"/>
      <w:r>
        <w:rPr>
          <w:rFonts w:ascii="Courier New" w:hAnsi="Courier New" w:cs="Courier New"/>
          <w:color w:val="000000"/>
          <w:sz w:val="20"/>
          <w:szCs w:val="20"/>
        </w:rPr>
        <w:t>1:nshots</w:t>
      </w:r>
      <w:proofErr w:type="gramEnd"/>
    </w:p>
    <w:p w14:paraId="3B407A84" w14:textId="7DC3690F"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sidR="00766B77">
        <w:rPr>
          <w:rFonts w:ascii="Courier New" w:hAnsi="Courier New" w:cs="Courier New"/>
          <w:color w:val="000000"/>
          <w:sz w:val="20"/>
          <w:szCs w:val="20"/>
        </w:rPr>
        <w:tab/>
      </w:r>
      <w:r>
        <w:rPr>
          <w:rFonts w:ascii="Courier New" w:hAnsi="Courier New" w:cs="Courier New"/>
          <w:color w:val="000000"/>
          <w:sz w:val="20"/>
          <w:szCs w:val="20"/>
        </w:rPr>
        <w:t>snap1=zeros(size(vel)</w:t>
      </w:r>
      <w:proofErr w:type="gramStart"/>
      <w:r>
        <w:rPr>
          <w:rFonts w:ascii="Courier New" w:hAnsi="Courier New" w:cs="Courier New"/>
          <w:color w:val="000000"/>
          <w:sz w:val="20"/>
          <w:szCs w:val="20"/>
        </w:rPr>
        <w:t>);snap</w:t>
      </w:r>
      <w:proofErr w:type="gramEnd"/>
      <w:r>
        <w:rPr>
          <w:rFonts w:ascii="Courier New" w:hAnsi="Courier New" w:cs="Courier New"/>
          <w:color w:val="000000"/>
          <w:sz w:val="20"/>
          <w:szCs w:val="20"/>
        </w:rPr>
        <w:t>2=snap1;</w:t>
      </w:r>
    </w:p>
    <w:p w14:paraId="33A8FD02" w14:textId="4CA26E64"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sidR="00766B77">
        <w:rPr>
          <w:rFonts w:ascii="Courier New" w:hAnsi="Courier New" w:cs="Courier New"/>
          <w:color w:val="000000"/>
          <w:sz w:val="20"/>
          <w:szCs w:val="20"/>
        </w:rPr>
        <w:tab/>
      </w:r>
      <w:r>
        <w:rPr>
          <w:rFonts w:ascii="Courier New" w:hAnsi="Courier New" w:cs="Courier New"/>
          <w:color w:val="000000"/>
          <w:sz w:val="20"/>
          <w:szCs w:val="20"/>
        </w:rPr>
        <w:t>snap2(</w:t>
      </w:r>
      <w:proofErr w:type="gramStart"/>
      <w:r>
        <w:rPr>
          <w:rFonts w:ascii="Courier New" w:hAnsi="Courier New" w:cs="Courier New"/>
          <w:color w:val="000000"/>
          <w:sz w:val="20"/>
          <w:szCs w:val="20"/>
        </w:rPr>
        <w:t>5,ixshots</w:t>
      </w:r>
      <w:proofErr w:type="gramEnd"/>
      <w:r>
        <w:rPr>
          <w:rFonts w:ascii="Courier New" w:hAnsi="Courier New" w:cs="Courier New"/>
          <w:color w:val="000000"/>
          <w:sz w:val="20"/>
          <w:szCs w:val="20"/>
        </w:rPr>
        <w:t>(is))=1;</w:t>
      </w:r>
      <w:r>
        <w:rPr>
          <w:rFonts w:ascii="Courier New" w:hAnsi="Courier New" w:cs="Courier New"/>
          <w:color w:val="228B22"/>
          <w:sz w:val="20"/>
          <w:szCs w:val="20"/>
        </w:rPr>
        <w:t xml:space="preserve">%snap2 is zero except at the source location        </w:t>
      </w:r>
    </w:p>
    <w:p w14:paraId="74FF1482" w14:textId="429C35A9" w:rsidR="00C30B48" w:rsidRDefault="00C30B48" w:rsidP="00766B77">
      <w:pPr>
        <w:autoSpaceDE w:val="0"/>
        <w:autoSpaceDN w:val="0"/>
        <w:adjustRightInd w:val="0"/>
        <w:spacing w:after="0" w:line="240" w:lineRule="auto"/>
        <w:ind w:left="720"/>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hotrecord,seis</w:t>
      </w:r>
      <w:proofErr w:type="gramEnd"/>
      <w:r>
        <w:rPr>
          <w:rFonts w:ascii="Courier New" w:hAnsi="Courier New" w:cs="Courier New"/>
          <w:color w:val="000000"/>
          <w:sz w:val="20"/>
          <w:szCs w:val="20"/>
        </w:rPr>
        <w:t>,t]=afd_shotrec(dx,dtstep,dt,tmax,vel,snap1,snap2,x,zeros(size(x)),w,tw,laplacian);</w:t>
      </w:r>
    </w:p>
    <w:p w14:paraId="78C2B6CF" w14:textId="0E71DB9B"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sidR="00766B77">
        <w:rPr>
          <w:rFonts w:ascii="Courier New" w:hAnsi="Courier New" w:cs="Courier New"/>
          <w:color w:val="000000"/>
          <w:sz w:val="20"/>
          <w:szCs w:val="20"/>
        </w:rPr>
        <w:tab/>
      </w:r>
      <w:r>
        <w:rPr>
          <w:rFonts w:ascii="Courier New" w:hAnsi="Courier New" w:cs="Courier New"/>
          <w:color w:val="000000"/>
          <w:sz w:val="20"/>
          <w:szCs w:val="20"/>
        </w:rPr>
        <w:t>snap1=zeros(size(vel)</w:t>
      </w:r>
      <w:proofErr w:type="gramStart"/>
      <w:r>
        <w:rPr>
          <w:rFonts w:ascii="Courier New" w:hAnsi="Courier New" w:cs="Courier New"/>
          <w:color w:val="000000"/>
          <w:sz w:val="20"/>
          <w:szCs w:val="20"/>
        </w:rPr>
        <w:t>);snap</w:t>
      </w:r>
      <w:proofErr w:type="gramEnd"/>
      <w:r>
        <w:rPr>
          <w:rFonts w:ascii="Courier New" w:hAnsi="Courier New" w:cs="Courier New"/>
          <w:color w:val="000000"/>
          <w:sz w:val="20"/>
          <w:szCs w:val="20"/>
        </w:rPr>
        <w:t>2=snap1;</w:t>
      </w:r>
    </w:p>
    <w:p w14:paraId="60EC1F81" w14:textId="410284A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 xml:space="preserve">    </w:t>
      </w:r>
      <w:r w:rsidR="00766B77">
        <w:rPr>
          <w:rFonts w:ascii="Courier New" w:hAnsi="Courier New" w:cs="Courier New"/>
          <w:color w:val="000000"/>
          <w:sz w:val="20"/>
          <w:szCs w:val="20"/>
        </w:rPr>
        <w:tab/>
      </w:r>
      <w:r>
        <w:rPr>
          <w:rFonts w:ascii="Courier New" w:hAnsi="Courier New" w:cs="Courier New"/>
          <w:color w:val="000000"/>
          <w:sz w:val="20"/>
          <w:szCs w:val="20"/>
        </w:rPr>
        <w:t>snap2(</w:t>
      </w:r>
      <w:proofErr w:type="gramStart"/>
      <w:r>
        <w:rPr>
          <w:rFonts w:ascii="Courier New" w:hAnsi="Courier New" w:cs="Courier New"/>
          <w:color w:val="000000"/>
          <w:sz w:val="20"/>
          <w:szCs w:val="20"/>
        </w:rPr>
        <w:t>5,ixshots</w:t>
      </w:r>
      <w:proofErr w:type="gramEnd"/>
      <w:r>
        <w:rPr>
          <w:rFonts w:ascii="Courier New" w:hAnsi="Courier New" w:cs="Courier New"/>
          <w:color w:val="000000"/>
          <w:sz w:val="20"/>
          <w:szCs w:val="20"/>
        </w:rPr>
        <w:t xml:space="preserve">(is))=1;    </w:t>
      </w:r>
    </w:p>
    <w:p w14:paraId="5D817EE3" w14:textId="77777777" w:rsidR="00C30B48" w:rsidRDefault="00C30B48" w:rsidP="00766B77">
      <w:pPr>
        <w:autoSpaceDE w:val="0"/>
        <w:autoSpaceDN w:val="0"/>
        <w:adjustRightInd w:val="0"/>
        <w:spacing w:after="0" w:line="240" w:lineRule="auto"/>
        <w:ind w:left="720"/>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directwave,seis</w:t>
      </w:r>
      <w:proofErr w:type="gramEnd"/>
      <w:r>
        <w:rPr>
          <w:rFonts w:ascii="Courier New" w:hAnsi="Courier New" w:cs="Courier New"/>
          <w:color w:val="000000"/>
          <w:sz w:val="20"/>
          <w:szCs w:val="20"/>
        </w:rPr>
        <w:t>,t]=afd_shotrec(dx,dtstep,dt,tmax,veldirectwave,snap1,snap2,x,zeros(size(x)),w,tw,laplacian);</w:t>
      </w:r>
    </w:p>
    <w:p w14:paraId="0AD59F99" w14:textId="7F5A3FF0" w:rsidR="00C30B48" w:rsidRDefault="00C30B48" w:rsidP="00D5451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sidR="00766B77">
        <w:rPr>
          <w:rFonts w:ascii="Courier New" w:hAnsi="Courier New" w:cs="Courier New"/>
          <w:color w:val="000000"/>
          <w:sz w:val="20"/>
          <w:szCs w:val="20"/>
        </w:rPr>
        <w:tab/>
      </w:r>
      <w:r>
        <w:rPr>
          <w:rFonts w:ascii="Courier New" w:hAnsi="Courier New" w:cs="Courier New"/>
          <w:color w:val="000000"/>
          <w:sz w:val="20"/>
          <w:szCs w:val="20"/>
        </w:rPr>
        <w:t>data</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is)=(</w:t>
      </w:r>
      <w:proofErr w:type="spellStart"/>
      <w:r>
        <w:rPr>
          <w:rFonts w:ascii="Courier New" w:hAnsi="Courier New" w:cs="Courier New"/>
          <w:color w:val="000000"/>
          <w:sz w:val="20"/>
          <w:szCs w:val="20"/>
        </w:rPr>
        <w:t>shotrecord-directwave</w:t>
      </w:r>
      <w:proofErr w:type="spellEnd"/>
      <w:r>
        <w:rPr>
          <w:rFonts w:ascii="Courier New" w:hAnsi="Courier New" w:cs="Courier New"/>
          <w:color w:val="000000"/>
          <w:sz w:val="20"/>
          <w:szCs w:val="20"/>
        </w:rPr>
        <w:t xml:space="preserve">); </w:t>
      </w:r>
    </w:p>
    <w:p w14:paraId="4058682E" w14:textId="7777777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1AE98193" w14:textId="77777777" w:rsidR="008E65EB" w:rsidRDefault="008E65EB" w:rsidP="008E65EB"/>
    <w:p w14:paraId="335C6E28" w14:textId="222C5C9C" w:rsidR="00C30B48" w:rsidRPr="008E65EB" w:rsidRDefault="00C30B48" w:rsidP="008E65EB">
      <w:proofErr w:type="spellStart"/>
      <w:r w:rsidRPr="00C30B48">
        <w:rPr>
          <w:b/>
          <w:bCs/>
          <w:sz w:val="32"/>
          <w:szCs w:val="32"/>
        </w:rPr>
        <w:t>Prestack</w:t>
      </w:r>
      <w:proofErr w:type="spellEnd"/>
      <w:r w:rsidRPr="00C30B48">
        <w:rPr>
          <w:b/>
          <w:bCs/>
          <w:sz w:val="32"/>
          <w:szCs w:val="32"/>
        </w:rPr>
        <w:t xml:space="preserve"> Kirchhoff Time Migration </w:t>
      </w:r>
    </w:p>
    <w:p w14:paraId="7B0C0510" w14:textId="273994C8" w:rsidR="00B115DD" w:rsidRDefault="00B115DD" w:rsidP="007C7345">
      <w:pPr>
        <w:pStyle w:val="ListParagraph"/>
        <w:ind w:left="0"/>
      </w:pPr>
      <w:r>
        <w:t>F</w:t>
      </w:r>
      <w:r w:rsidR="00FC5284">
        <w:t>or</w:t>
      </w:r>
      <w:r>
        <w:t xml:space="preserve"> Kirchhoff </w:t>
      </w:r>
      <w:r w:rsidR="00C30B48">
        <w:t>time</w:t>
      </w:r>
      <w:r>
        <w:t xml:space="preserve"> migration, you can use the following:</w:t>
      </w:r>
    </w:p>
    <w:p w14:paraId="524719DE" w14:textId="77777777" w:rsidR="00C30B48" w:rsidRDefault="00C30B48"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vrms,tv</w:t>
      </w:r>
      <w:proofErr w:type="gramEnd"/>
      <w:r>
        <w:rPr>
          <w:rFonts w:ascii="Courier New" w:hAnsi="Courier New" w:cs="Courier New"/>
          <w:color w:val="000000"/>
          <w:sz w:val="20"/>
          <w:szCs w:val="20"/>
        </w:rPr>
        <w:t>,vint</w:t>
      </w:r>
      <w:proofErr w:type="spellEnd"/>
      <w:r>
        <w:rPr>
          <w:rFonts w:ascii="Courier New" w:hAnsi="Courier New" w:cs="Courier New"/>
          <w:color w:val="000000"/>
          <w:sz w:val="20"/>
          <w:szCs w:val="20"/>
        </w:rPr>
        <w:t>]=vz2vrms(</w:t>
      </w:r>
      <w:proofErr w:type="spellStart"/>
      <w:r>
        <w:rPr>
          <w:rFonts w:ascii="Courier New" w:hAnsi="Courier New" w:cs="Courier New"/>
          <w:color w:val="000000"/>
          <w:sz w:val="20"/>
          <w:szCs w:val="20"/>
        </w:rPr>
        <w:t>vel,z,t</w:t>
      </w:r>
      <w:proofErr w:type="spellEnd"/>
      <w:r>
        <w:rPr>
          <w:rFonts w:ascii="Courier New" w:hAnsi="Courier New" w:cs="Courier New"/>
          <w:color w:val="000000"/>
          <w:sz w:val="20"/>
          <w:szCs w:val="20"/>
        </w:rPr>
        <w:t xml:space="preserve">(2)-t(1),max(t)); </w:t>
      </w:r>
      <w:r>
        <w:rPr>
          <w:rFonts w:ascii="Courier New" w:hAnsi="Courier New" w:cs="Courier New"/>
          <w:color w:val="228B22"/>
          <w:sz w:val="20"/>
          <w:szCs w:val="20"/>
        </w:rPr>
        <w:t>% create RMS velocity</w:t>
      </w:r>
    </w:p>
    <w:p w14:paraId="7631295E" w14:textId="089BC4EE" w:rsidR="00C30B48" w:rsidRDefault="00D54517" w:rsidP="00C30B48">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sidR="00C30B48">
        <w:rPr>
          <w:rFonts w:ascii="Courier New" w:hAnsi="Courier New" w:cs="Courier New"/>
          <w:color w:val="000000"/>
          <w:sz w:val="20"/>
          <w:szCs w:val="20"/>
        </w:rPr>
        <w:t>[</w:t>
      </w:r>
      <w:proofErr w:type="gramStart"/>
      <w:r w:rsidR="00C30B48">
        <w:rPr>
          <w:rFonts w:ascii="Courier New" w:hAnsi="Courier New" w:cs="Courier New"/>
          <w:color w:val="000000"/>
          <w:sz w:val="20"/>
          <w:szCs w:val="20"/>
        </w:rPr>
        <w:t>shotmig,tmig</w:t>
      </w:r>
      <w:proofErr w:type="gramEnd"/>
      <w:r w:rsidR="00C30B48">
        <w:rPr>
          <w:rFonts w:ascii="Courier New" w:hAnsi="Courier New" w:cs="Courier New"/>
          <w:color w:val="000000"/>
          <w:sz w:val="20"/>
          <w:szCs w:val="20"/>
        </w:rPr>
        <w:t>,xmig]=kirk_shot(data(:,:,is),t,x,xshots(is),vrms,tv,x);</w:t>
      </w:r>
    </w:p>
    <w:p w14:paraId="7C547381" w14:textId="7684555C" w:rsidR="00FC5284" w:rsidRDefault="00FC5284" w:rsidP="00C30B48"/>
    <w:p w14:paraId="4DCBB38B" w14:textId="62BB7C26" w:rsidR="00C30B48" w:rsidRDefault="00C30B48" w:rsidP="00C30B48">
      <w:r>
        <w:t xml:space="preserve">Notice that the output of </w:t>
      </w:r>
      <w:proofErr w:type="spellStart"/>
      <w:r>
        <w:t>kirk_shot</w:t>
      </w:r>
      <w:proofErr w:type="spellEnd"/>
      <w:r>
        <w:t xml:space="preserve"> has axis of time because it is a time migration. Also, notice that the </w:t>
      </w:r>
      <w:proofErr w:type="spellStart"/>
      <w:r>
        <w:t>xmig</w:t>
      </w:r>
      <w:proofErr w:type="spellEnd"/>
      <w:r>
        <w:t xml:space="preserve"> axes is automatically calculated using the </w:t>
      </w:r>
      <w:proofErr w:type="spellStart"/>
      <w:r>
        <w:t>dxr</w:t>
      </w:r>
      <w:proofErr w:type="spellEnd"/>
      <w:r>
        <w:t xml:space="preserve">/2 where </w:t>
      </w:r>
      <w:proofErr w:type="spellStart"/>
      <w:r>
        <w:t>dxr</w:t>
      </w:r>
      <w:proofErr w:type="spellEnd"/>
      <w:r>
        <w:t xml:space="preserve"> is the receiver interval. If you use </w:t>
      </w:r>
      <w:proofErr w:type="spellStart"/>
      <w:r>
        <w:t>dxr</w:t>
      </w:r>
      <w:proofErr w:type="spellEnd"/>
      <w:r>
        <w:t>=dx (one receiver on each velocity cell), then the image will have a 2*nx-1 length along x (which is okay).</w:t>
      </w:r>
    </w:p>
    <w:p w14:paraId="071D2471" w14:textId="5ADEA378" w:rsidR="00FC5284" w:rsidRDefault="00FC5284" w:rsidP="007C7345">
      <w:r>
        <w:t>Because each migration produces the image for one shot, you can add them together inside the shot loop. Example:</w:t>
      </w:r>
    </w:p>
    <w:p w14:paraId="733129CD" w14:textId="0D7AB0F4" w:rsidR="00D54517" w:rsidRDefault="00D54517" w:rsidP="00D5451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vrms,tv</w:t>
      </w:r>
      <w:proofErr w:type="gramEnd"/>
      <w:r>
        <w:rPr>
          <w:rFonts w:ascii="Courier New" w:hAnsi="Courier New" w:cs="Courier New"/>
          <w:color w:val="000000"/>
          <w:sz w:val="20"/>
          <w:szCs w:val="20"/>
        </w:rPr>
        <w:t>,vint</w:t>
      </w:r>
      <w:proofErr w:type="spellEnd"/>
      <w:r>
        <w:rPr>
          <w:rFonts w:ascii="Courier New" w:hAnsi="Courier New" w:cs="Courier New"/>
          <w:color w:val="000000"/>
          <w:sz w:val="20"/>
          <w:szCs w:val="20"/>
        </w:rPr>
        <w:t>]=vz2vrms(</w:t>
      </w:r>
      <w:proofErr w:type="spellStart"/>
      <w:r>
        <w:rPr>
          <w:rFonts w:ascii="Courier New" w:hAnsi="Courier New" w:cs="Courier New"/>
          <w:color w:val="000000"/>
          <w:sz w:val="20"/>
          <w:szCs w:val="20"/>
        </w:rPr>
        <w:t>vel,z,t</w:t>
      </w:r>
      <w:proofErr w:type="spellEnd"/>
      <w:r>
        <w:rPr>
          <w:rFonts w:ascii="Courier New" w:hAnsi="Courier New" w:cs="Courier New"/>
          <w:color w:val="000000"/>
          <w:sz w:val="20"/>
          <w:szCs w:val="20"/>
        </w:rPr>
        <w:t xml:space="preserve">(2)-t(1),max(t)); </w:t>
      </w:r>
      <w:r>
        <w:rPr>
          <w:rFonts w:ascii="Courier New" w:hAnsi="Courier New" w:cs="Courier New"/>
          <w:color w:val="228B22"/>
          <w:sz w:val="20"/>
          <w:szCs w:val="20"/>
        </w:rPr>
        <w:t>% create RMS velocity</w:t>
      </w:r>
    </w:p>
    <w:p w14:paraId="401DA398" w14:textId="77777777" w:rsidR="00D54517" w:rsidRDefault="00D54517" w:rsidP="00D54517">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migkir</w:t>
      </w:r>
      <w:proofErr w:type="spellEnd"/>
      <w:r>
        <w:rPr>
          <w:rFonts w:ascii="Courier New" w:hAnsi="Courier New" w:cs="Courier New"/>
          <w:color w:val="000000"/>
          <w:sz w:val="20"/>
          <w:szCs w:val="20"/>
        </w:rPr>
        <w:t>=zeros(nt,2*nx-1</w:t>
      </w:r>
      <w:proofErr w:type="gramStart"/>
      <w:r>
        <w:rPr>
          <w:rFonts w:ascii="Courier New" w:hAnsi="Courier New" w:cs="Courier New"/>
          <w:color w:val="000000"/>
          <w:sz w:val="20"/>
          <w:szCs w:val="20"/>
        </w:rPr>
        <w:t>);</w:t>
      </w:r>
      <w:proofErr w:type="gramEnd"/>
    </w:p>
    <w:p w14:paraId="4C19DD74" w14:textId="77777777" w:rsidR="00D54517" w:rsidRDefault="00D54517" w:rsidP="00D5451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for</w:t>
      </w:r>
      <w:r>
        <w:rPr>
          <w:rFonts w:ascii="Courier New" w:hAnsi="Courier New" w:cs="Courier New"/>
          <w:color w:val="000000"/>
          <w:sz w:val="20"/>
          <w:szCs w:val="20"/>
        </w:rPr>
        <w:t xml:space="preserve"> is=</w:t>
      </w:r>
      <w:proofErr w:type="gramStart"/>
      <w:r>
        <w:rPr>
          <w:rFonts w:ascii="Courier New" w:hAnsi="Courier New" w:cs="Courier New"/>
          <w:color w:val="000000"/>
          <w:sz w:val="20"/>
          <w:szCs w:val="20"/>
        </w:rPr>
        <w:t>1:nshots</w:t>
      </w:r>
      <w:proofErr w:type="gramEnd"/>
    </w:p>
    <w:p w14:paraId="17517FD0" w14:textId="77777777" w:rsidR="00D54517" w:rsidRDefault="00D54517" w:rsidP="00D5451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roofErr w:type="gramStart"/>
      <w:r>
        <w:rPr>
          <w:rFonts w:ascii="Courier New" w:hAnsi="Courier New" w:cs="Courier New"/>
          <w:color w:val="000000"/>
          <w:sz w:val="20"/>
          <w:szCs w:val="20"/>
        </w:rPr>
        <w:t>shotmig,tmig</w:t>
      </w:r>
      <w:proofErr w:type="gramEnd"/>
      <w:r>
        <w:rPr>
          <w:rFonts w:ascii="Courier New" w:hAnsi="Courier New" w:cs="Courier New"/>
          <w:color w:val="000000"/>
          <w:sz w:val="20"/>
          <w:szCs w:val="20"/>
        </w:rPr>
        <w:t>,xmig]=kirk_shot(data(:,:,is),t,x,xshots(is),vrms,tv,x);</w:t>
      </w:r>
    </w:p>
    <w:p w14:paraId="75F84E82" w14:textId="02AF5C6F" w:rsidR="00D54517" w:rsidRPr="00D54517" w:rsidRDefault="00D54517" w:rsidP="00D54517">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migkir</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migkir+</w:t>
      </w:r>
      <w:proofErr w:type="gramStart"/>
      <w:r>
        <w:rPr>
          <w:rFonts w:ascii="Courier New" w:hAnsi="Courier New" w:cs="Courier New"/>
          <w:color w:val="000000"/>
          <w:sz w:val="20"/>
          <w:szCs w:val="20"/>
        </w:rPr>
        <w:t>shotmig</w:t>
      </w:r>
      <w:proofErr w:type="spellEnd"/>
      <w:r>
        <w:rPr>
          <w:rFonts w:ascii="Courier New" w:hAnsi="Courier New" w:cs="Courier New"/>
          <w:color w:val="000000"/>
          <w:sz w:val="20"/>
          <w:szCs w:val="20"/>
        </w:rPr>
        <w:t>;</w:t>
      </w:r>
      <w:proofErr w:type="gramEnd"/>
    </w:p>
    <w:p w14:paraId="51E8D028" w14:textId="77777777" w:rsidR="00D54517" w:rsidRDefault="00D54517" w:rsidP="00D5451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FF"/>
          <w:sz w:val="20"/>
          <w:szCs w:val="20"/>
        </w:rPr>
        <w:t>end</w:t>
      </w:r>
    </w:p>
    <w:p w14:paraId="2A321799" w14:textId="765A9E60" w:rsidR="00D54517" w:rsidRDefault="00D54517" w:rsidP="007C7345"/>
    <w:p w14:paraId="21AB134B" w14:textId="6061E973" w:rsidR="00B115DD" w:rsidRDefault="00B115DD" w:rsidP="005E5031">
      <w:pPr>
        <w:pStyle w:val="ListParagraph"/>
      </w:pPr>
    </w:p>
    <w:p w14:paraId="509F8BC7" w14:textId="1297808A" w:rsidR="00C30B48" w:rsidRPr="00C30B48" w:rsidRDefault="00C30B48" w:rsidP="00C30B48">
      <w:pPr>
        <w:pStyle w:val="ListParagraph"/>
        <w:ind w:left="0"/>
        <w:rPr>
          <w:b/>
          <w:bCs/>
          <w:sz w:val="32"/>
          <w:szCs w:val="32"/>
        </w:rPr>
      </w:pPr>
      <w:proofErr w:type="spellStart"/>
      <w:r w:rsidRPr="00C30B48">
        <w:rPr>
          <w:b/>
          <w:bCs/>
          <w:sz w:val="32"/>
          <w:szCs w:val="32"/>
        </w:rPr>
        <w:t>Prestack</w:t>
      </w:r>
      <w:proofErr w:type="spellEnd"/>
      <w:r w:rsidRPr="00C30B48">
        <w:rPr>
          <w:b/>
          <w:bCs/>
          <w:sz w:val="32"/>
          <w:szCs w:val="32"/>
        </w:rPr>
        <w:t xml:space="preserve"> </w:t>
      </w:r>
      <w:r>
        <w:rPr>
          <w:b/>
          <w:bCs/>
          <w:sz w:val="32"/>
          <w:szCs w:val="32"/>
        </w:rPr>
        <w:t>PSPI Depth</w:t>
      </w:r>
      <w:r w:rsidRPr="00C30B48">
        <w:rPr>
          <w:b/>
          <w:bCs/>
          <w:sz w:val="32"/>
          <w:szCs w:val="32"/>
        </w:rPr>
        <w:t xml:space="preserve"> Migration </w:t>
      </w:r>
    </w:p>
    <w:p w14:paraId="2745BEBD" w14:textId="34879658" w:rsidR="00FC5284" w:rsidRDefault="00FC5284" w:rsidP="007C7345">
      <w:r>
        <w:t xml:space="preserve">As a second test, you will use </w:t>
      </w:r>
      <w:proofErr w:type="spellStart"/>
      <w:r w:rsidR="003F1CFB">
        <w:t>prestack</w:t>
      </w:r>
      <w:proofErr w:type="spellEnd"/>
      <w:r w:rsidR="003F1CFB">
        <w:t xml:space="preserve"> </w:t>
      </w:r>
      <w:r>
        <w:t xml:space="preserve">PSPI </w:t>
      </w:r>
      <w:r w:rsidR="003F1CFB">
        <w:t xml:space="preserve">depth </w:t>
      </w:r>
      <w:r>
        <w:t>migration. In this case you use:</w:t>
      </w:r>
    </w:p>
    <w:p w14:paraId="7F244DFF" w14:textId="5B910F4D" w:rsidR="003F1CFB" w:rsidRDefault="003F1CFB" w:rsidP="003F1CFB">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shotmig,shotmig</w:t>
      </w:r>
      <w:proofErr w:type="gramEnd"/>
      <w:r>
        <w:rPr>
          <w:rFonts w:ascii="Courier New" w:hAnsi="Courier New" w:cs="Courier New"/>
          <w:color w:val="000000"/>
          <w:sz w:val="20"/>
          <w:szCs w:val="20"/>
        </w:rPr>
        <w:t>_cc,illumination]=pspi_shot(data(:,:,is),t,x,vel,x,z,xshots(is),frange,stab);</w:t>
      </w:r>
    </w:p>
    <w:p w14:paraId="1A55690F" w14:textId="77777777" w:rsidR="007C7345" w:rsidRDefault="007C7345" w:rsidP="007C7345"/>
    <w:p w14:paraId="0D84AC1A" w14:textId="5661576C" w:rsidR="00FC5284" w:rsidRDefault="003F1CFB" w:rsidP="007C7345">
      <w:r>
        <w:t xml:space="preserve">Again, each </w:t>
      </w:r>
      <w:proofErr w:type="spellStart"/>
      <w:r>
        <w:t>pspi_shot</w:t>
      </w:r>
      <w:proofErr w:type="spellEnd"/>
      <w:r>
        <w:t xml:space="preserve"> outputs the image for one shot, so you </w:t>
      </w:r>
      <w:r w:rsidR="00D54517">
        <w:t>must</w:t>
      </w:r>
      <w:r>
        <w:t xml:space="preserve"> add them together in a loop as shown for Kirchhoff.</w:t>
      </w:r>
    </w:p>
    <w:p w14:paraId="7F06B609" w14:textId="77777777" w:rsidR="003F1CFB" w:rsidRDefault="003F1CFB" w:rsidP="005E5031">
      <w:pPr>
        <w:pStyle w:val="ListParagraph"/>
      </w:pPr>
    </w:p>
    <w:p w14:paraId="54C6054B" w14:textId="77777777" w:rsidR="00B115DD" w:rsidRDefault="00B115DD" w:rsidP="005E5031">
      <w:pPr>
        <w:pStyle w:val="ListParagraph"/>
      </w:pPr>
    </w:p>
    <w:p w14:paraId="6FF3AD49" w14:textId="17D801B4" w:rsidR="00D32118" w:rsidRDefault="00D32118" w:rsidP="005E5031">
      <w:pPr>
        <w:pStyle w:val="ListParagraph"/>
      </w:pPr>
      <w:r>
        <w:t xml:space="preserve"> </w:t>
      </w:r>
    </w:p>
    <w:p w14:paraId="485DDE79" w14:textId="77777777" w:rsidR="00D32118" w:rsidRDefault="00D32118" w:rsidP="005E5031">
      <w:pPr>
        <w:pStyle w:val="ListParagraph"/>
      </w:pPr>
    </w:p>
    <w:sectPr w:rsidR="00D3211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350BA"/>
    <w:multiLevelType w:val="hybridMultilevel"/>
    <w:tmpl w:val="B07060CE"/>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BD461CD"/>
    <w:multiLevelType w:val="hybridMultilevel"/>
    <w:tmpl w:val="BEFE9AE6"/>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8E966B5"/>
    <w:multiLevelType w:val="hybridMultilevel"/>
    <w:tmpl w:val="E5E8B01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jA3NzOxNDE0MrFQ0lEKTi0uzszPAykwqwUApsWMuywAAAA="/>
  </w:docVars>
  <w:rsids>
    <w:rsidRoot w:val="00D16ED0"/>
    <w:rsid w:val="00193180"/>
    <w:rsid w:val="0021380D"/>
    <w:rsid w:val="002220A0"/>
    <w:rsid w:val="002731D3"/>
    <w:rsid w:val="003F1CFB"/>
    <w:rsid w:val="003F6A6B"/>
    <w:rsid w:val="004305E9"/>
    <w:rsid w:val="004D4D96"/>
    <w:rsid w:val="005E5031"/>
    <w:rsid w:val="00667B5F"/>
    <w:rsid w:val="006975BF"/>
    <w:rsid w:val="00766B77"/>
    <w:rsid w:val="007C7345"/>
    <w:rsid w:val="008524F9"/>
    <w:rsid w:val="008E65EB"/>
    <w:rsid w:val="00903925"/>
    <w:rsid w:val="00A6013A"/>
    <w:rsid w:val="00B115DD"/>
    <w:rsid w:val="00B52F86"/>
    <w:rsid w:val="00B80399"/>
    <w:rsid w:val="00C11557"/>
    <w:rsid w:val="00C30B48"/>
    <w:rsid w:val="00D16ED0"/>
    <w:rsid w:val="00D32118"/>
    <w:rsid w:val="00D40987"/>
    <w:rsid w:val="00D54517"/>
    <w:rsid w:val="00E27847"/>
    <w:rsid w:val="00F128CF"/>
    <w:rsid w:val="00F26FED"/>
    <w:rsid w:val="00FC528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9F568"/>
  <w15:chartTrackingRefBased/>
  <w15:docId w15:val="{C58AD5E4-FD77-458F-AC31-7ED17C947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31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3</Pages>
  <Words>821</Words>
  <Characters>5156</Characters>
  <Application>Microsoft Office Word</Application>
  <DocSecurity>0</DocSecurity>
  <Lines>11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rad</dc:creator>
  <cp:keywords/>
  <dc:description/>
  <cp:lastModifiedBy>Daniel Trad</cp:lastModifiedBy>
  <cp:revision>13</cp:revision>
  <dcterms:created xsi:type="dcterms:W3CDTF">2020-03-19T17:17:00Z</dcterms:created>
  <dcterms:modified xsi:type="dcterms:W3CDTF">2020-03-24T20:01:00Z</dcterms:modified>
</cp:coreProperties>
</file>